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745C0E1" w:rsidR="00DA7320" w:rsidRDefault="00AD70E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ber</w:t>
      </w:r>
      <w:r w:rsidR="003F775E">
        <w:rPr>
          <w:sz w:val="22"/>
          <w:szCs w:val="22"/>
        </w:rPr>
        <w:t xml:space="preserve"> </w:t>
      </w:r>
      <w:r>
        <w:rPr>
          <w:sz w:val="22"/>
          <w:szCs w:val="22"/>
        </w:rPr>
        <w:t>20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11030F9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Janick, </w:t>
      </w:r>
      <w:r w:rsidR="0020056B">
        <w:rPr>
          <w:sz w:val="20"/>
          <w:szCs w:val="20"/>
        </w:rPr>
        <w:t xml:space="preserve">Judy Thomas, Clif Shaw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>Melissa McCaghren,</w:t>
      </w:r>
      <w:r w:rsidR="002B7A25">
        <w:rPr>
          <w:sz w:val="20"/>
          <w:szCs w:val="20"/>
        </w:rPr>
        <w:t xml:space="preserve"> Tyler Campbell,</w:t>
      </w:r>
      <w:r w:rsidR="00774D9A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1F6A247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D76A77">
        <w:rPr>
          <w:sz w:val="20"/>
          <w:szCs w:val="20"/>
        </w:rPr>
        <w:t>8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6FCFF6BD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7D72CA89" w:rsidR="00DA7320" w:rsidRPr="0020056B" w:rsidRDefault="00AD70E6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ptember 15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September 15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D76A77">
        <w:rPr>
          <w:sz w:val="20"/>
          <w:szCs w:val="20"/>
        </w:rPr>
        <w:t>Joe Janick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3949EC60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D76A77" w:rsidRPr="00D76A77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7A849EAD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20056B" w:rsidRPr="00D76A77">
        <w:rPr>
          <w:sz w:val="20"/>
          <w:szCs w:val="20"/>
        </w:rPr>
        <w:t>Joe Janick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70016D6E" w14:textId="77777777" w:rsidR="00D76A77" w:rsidRDefault="00DA7320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</w:t>
      </w:r>
      <w:r w:rsidR="003F775E">
        <w:rPr>
          <w:sz w:val="20"/>
          <w:szCs w:val="20"/>
        </w:rPr>
        <w:t xml:space="preserve">Discuss </w:t>
      </w:r>
      <w:r w:rsidR="00AD70E6">
        <w:rPr>
          <w:sz w:val="20"/>
          <w:szCs w:val="20"/>
        </w:rPr>
        <w:t>additional information on affordable housing</w:t>
      </w:r>
      <w:r w:rsidR="007878C0">
        <w:rPr>
          <w:sz w:val="20"/>
          <w:szCs w:val="20"/>
        </w:rPr>
        <w:t xml:space="preserve"> – </w:t>
      </w:r>
      <w:r w:rsidR="00D76A77">
        <w:rPr>
          <w:sz w:val="20"/>
          <w:szCs w:val="20"/>
        </w:rPr>
        <w:t xml:space="preserve">Barbara Hopper reported to the Board that according to a realtor </w:t>
      </w:r>
    </w:p>
    <w:p w14:paraId="411FDF65" w14:textId="77777777" w:rsidR="00D76A77" w:rsidRDefault="00D76A77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recommending using data from 2016-2021 US Census Bureau, SEDCO would only be able to consider $70,680.00 as </w:t>
      </w:r>
    </w:p>
    <w:p w14:paraId="1BDDEB13" w14:textId="1F7F6178" w:rsidR="00E55A8F" w:rsidRDefault="00D76A77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affordable housing.</w:t>
      </w:r>
    </w:p>
    <w:p w14:paraId="0B9AA81D" w14:textId="77777777" w:rsidR="00655D34" w:rsidRDefault="00E55A8F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onsider </w:t>
      </w:r>
      <w:r w:rsidR="00AD70E6">
        <w:rPr>
          <w:sz w:val="20"/>
          <w:szCs w:val="20"/>
        </w:rPr>
        <w:t>mural suggestions from the mural committee</w:t>
      </w:r>
      <w:r w:rsidR="00B90A78">
        <w:rPr>
          <w:sz w:val="20"/>
          <w:szCs w:val="20"/>
        </w:rPr>
        <w:t xml:space="preserve"> – </w:t>
      </w:r>
      <w:r w:rsidR="00D76A77">
        <w:rPr>
          <w:sz w:val="20"/>
          <w:szCs w:val="20"/>
        </w:rPr>
        <w:t xml:space="preserve">Judy Thomas reported the mural committee has </w:t>
      </w:r>
    </w:p>
    <w:p w14:paraId="23191B7F" w14:textId="77777777" w:rsidR="00655D34" w:rsidRDefault="00655D34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D76A77">
        <w:rPr>
          <w:sz w:val="20"/>
          <w:szCs w:val="20"/>
        </w:rPr>
        <w:t xml:space="preserve">met twice and are still brainstorming.  The committee is working to create a mural </w:t>
      </w:r>
      <w:r>
        <w:rPr>
          <w:sz w:val="20"/>
          <w:szCs w:val="20"/>
        </w:rPr>
        <w:t xml:space="preserve">that will hit the mark of perfection </w:t>
      </w:r>
    </w:p>
    <w:p w14:paraId="454DF861" w14:textId="0535594B" w:rsidR="00037AF1" w:rsidRDefault="00655D34" w:rsidP="00D76A7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for Slaton.</w:t>
      </w:r>
    </w:p>
    <w:p w14:paraId="6C62C00A" w14:textId="35F2E8C6" w:rsidR="00655D34" w:rsidRDefault="00DA565F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AD70E6">
        <w:rPr>
          <w:sz w:val="20"/>
          <w:szCs w:val="20"/>
        </w:rPr>
        <w:t xml:space="preserve">a Business Grant </w:t>
      </w:r>
      <w:r w:rsidR="007F31E1">
        <w:rPr>
          <w:sz w:val="20"/>
          <w:szCs w:val="20"/>
        </w:rPr>
        <w:t>similar to</w:t>
      </w:r>
      <w:r w:rsidR="00AD70E6">
        <w:rPr>
          <w:sz w:val="20"/>
          <w:szCs w:val="20"/>
        </w:rPr>
        <w:t xml:space="preserve"> what Lamesa and Tahoka EDC are using</w:t>
      </w:r>
      <w:r>
        <w:rPr>
          <w:sz w:val="20"/>
          <w:szCs w:val="20"/>
        </w:rPr>
        <w:t xml:space="preserve"> – </w:t>
      </w:r>
      <w:r w:rsidR="00655D34">
        <w:rPr>
          <w:sz w:val="20"/>
          <w:szCs w:val="20"/>
        </w:rPr>
        <w:t xml:space="preserve">Barbara Hopper presented </w:t>
      </w:r>
    </w:p>
    <w:p w14:paraId="6960D06A" w14:textId="77777777" w:rsidR="00655D34" w:rsidRDefault="00655D34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usiness Grants that are being used by Lamesa EDC, and possibly, Tahoka EDC.  The Board all liked the incentives </w:t>
      </w:r>
    </w:p>
    <w:p w14:paraId="36B39A90" w14:textId="44B127F2" w:rsidR="00655D34" w:rsidRDefault="00655D34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which would serve as the contract between the EDC and business.  Barbara said she would con</w:t>
      </w:r>
      <w:r w:rsidR="00260FD3">
        <w:rPr>
          <w:sz w:val="20"/>
          <w:szCs w:val="20"/>
        </w:rPr>
        <w:t>tact</w:t>
      </w:r>
      <w:r>
        <w:rPr>
          <w:sz w:val="20"/>
          <w:szCs w:val="20"/>
        </w:rPr>
        <w:t xml:space="preserve"> SEDCO attorneys to </w:t>
      </w:r>
    </w:p>
    <w:p w14:paraId="6A7AF817" w14:textId="676CBB1C" w:rsidR="007878C0" w:rsidRDefault="00655D34" w:rsidP="00655D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gain legal approval.</w:t>
      </w:r>
    </w:p>
    <w:p w14:paraId="0ACC456D" w14:textId="77777777" w:rsidR="00A843B8" w:rsidRDefault="00A301C7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 xml:space="preserve">.  Discuss </w:t>
      </w:r>
      <w:r w:rsidR="00AD70E6">
        <w:rPr>
          <w:sz w:val="20"/>
          <w:szCs w:val="20"/>
        </w:rPr>
        <w:t>Facebook promoting for businesses</w:t>
      </w:r>
      <w:r w:rsidR="00725CE7">
        <w:rPr>
          <w:sz w:val="20"/>
          <w:szCs w:val="20"/>
        </w:rPr>
        <w:t xml:space="preserve"> – </w:t>
      </w:r>
      <w:r w:rsidR="00655D34">
        <w:rPr>
          <w:sz w:val="20"/>
          <w:szCs w:val="20"/>
        </w:rPr>
        <w:t xml:space="preserve">The Board agreed to continue to promote other local businesses on </w:t>
      </w:r>
    </w:p>
    <w:p w14:paraId="3F5161F4" w14:textId="77777777" w:rsidR="00A843B8" w:rsidRDefault="00A843B8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655D34">
        <w:rPr>
          <w:sz w:val="20"/>
          <w:szCs w:val="20"/>
        </w:rPr>
        <w:t xml:space="preserve">Facebook and keep positively promoting Slaton.  Wade Willson encouraged Lezlee Harlan to post about </w:t>
      </w:r>
      <w:r>
        <w:rPr>
          <w:sz w:val="20"/>
          <w:szCs w:val="20"/>
        </w:rPr>
        <w:t xml:space="preserve">incentives and </w:t>
      </w:r>
    </w:p>
    <w:p w14:paraId="12B21C47" w14:textId="27144174" w:rsidR="00564595" w:rsidRDefault="00A843B8" w:rsidP="00655D3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shopping local often as well.</w:t>
      </w:r>
    </w:p>
    <w:p w14:paraId="3D2E88C2" w14:textId="77777777" w:rsidR="00A843B8" w:rsidRDefault="0022010B" w:rsidP="00A843B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</w:t>
      </w:r>
      <w:r w:rsidR="00AD70E6">
        <w:rPr>
          <w:sz w:val="20"/>
          <w:szCs w:val="20"/>
        </w:rPr>
        <w:t xml:space="preserve"> </w:t>
      </w:r>
      <w:r w:rsidR="006C4F2C">
        <w:rPr>
          <w:sz w:val="20"/>
          <w:szCs w:val="20"/>
        </w:rPr>
        <w:t xml:space="preserve">Prospective Businesses – </w:t>
      </w:r>
      <w:r w:rsidR="00F0795B">
        <w:rPr>
          <w:sz w:val="20"/>
          <w:szCs w:val="20"/>
        </w:rPr>
        <w:t xml:space="preserve">Barbara Hopper reported </w:t>
      </w:r>
      <w:r w:rsidR="00A843B8">
        <w:rPr>
          <w:sz w:val="20"/>
          <w:szCs w:val="20"/>
        </w:rPr>
        <w:t xml:space="preserve">The Red Line Company and Twisted Gypsy’s Ribbon Cutting from </w:t>
      </w:r>
    </w:p>
    <w:p w14:paraId="6A2AEDB7" w14:textId="77777777" w:rsidR="00A843B8" w:rsidRDefault="00A843B8" w:rsidP="00A843B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the Slaton Chamber of Commerce would be on the day of their Grand Opening, November 5</w:t>
      </w:r>
      <w:r w:rsidRPr="00A843B8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at 11:00am located at </w:t>
      </w:r>
    </w:p>
    <w:p w14:paraId="526F8460" w14:textId="4296A0D9" w:rsidR="006C4F2C" w:rsidRDefault="00A843B8" w:rsidP="00A843B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225 W Lubbock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22BEE995" w14:textId="2FCE738A" w:rsidR="00DD5490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82074068"/>
      <w:r>
        <w:rPr>
          <w:sz w:val="20"/>
          <w:szCs w:val="20"/>
        </w:rPr>
        <w:t xml:space="preserve">Section </w:t>
      </w:r>
      <w:bookmarkStart w:id="3" w:name="_Hlk98236550"/>
      <w:r>
        <w:rPr>
          <w:sz w:val="20"/>
          <w:szCs w:val="20"/>
        </w:rPr>
        <w:t>551.086 – Deliberations regarding economic development negotiations</w:t>
      </w:r>
      <w:bookmarkEnd w:id="2"/>
      <w:r>
        <w:rPr>
          <w:sz w:val="20"/>
          <w:szCs w:val="20"/>
        </w:rPr>
        <w:t>; Project 2022-</w:t>
      </w:r>
      <w:r w:rsidR="00AD70E6">
        <w:rPr>
          <w:sz w:val="20"/>
          <w:szCs w:val="20"/>
        </w:rPr>
        <w:t>23-1</w:t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</w:p>
    <w:p w14:paraId="764DBC8D" w14:textId="24ADD1A6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2E075B">
        <w:rPr>
          <w:sz w:val="20"/>
          <w:szCs w:val="20"/>
        </w:rPr>
        <w:t>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Executive </w:t>
      </w:r>
    </w:p>
    <w:p w14:paraId="1DBCBDED" w14:textId="26329A72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A843B8">
        <w:rPr>
          <w:sz w:val="20"/>
          <w:szCs w:val="20"/>
        </w:rPr>
        <w:t>25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24D6CCF1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enny Arguello</w:t>
      </w:r>
      <w:r w:rsidRPr="00B7260C">
        <w:rPr>
          <w:sz w:val="20"/>
          <w:szCs w:val="20"/>
        </w:rPr>
        <w:t xml:space="preserve"> announced, it is now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A843B8">
        <w:rPr>
          <w:sz w:val="20"/>
          <w:szCs w:val="20"/>
        </w:rPr>
        <w:t>26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E6FBFD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3"/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258546FA" w14:textId="77777777" w:rsidR="00AD70E6" w:rsidRDefault="00513207" w:rsidP="002E075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4" w:name="_Hlk98236607"/>
      <w:r>
        <w:rPr>
          <w:sz w:val="20"/>
          <w:szCs w:val="20"/>
        </w:rPr>
        <w:t>Section 551.086 – Deliberations regarding economic development negotiations; Project 2022-</w:t>
      </w:r>
      <w:r w:rsidR="00AD70E6">
        <w:rPr>
          <w:sz w:val="20"/>
          <w:szCs w:val="20"/>
        </w:rPr>
        <w:t>23-1</w:t>
      </w:r>
      <w:r>
        <w:rPr>
          <w:sz w:val="20"/>
          <w:szCs w:val="20"/>
        </w:rPr>
        <w:t xml:space="preserve"> – </w:t>
      </w:r>
      <w:bookmarkEnd w:id="4"/>
      <w:r w:rsidR="002E075B">
        <w:rPr>
          <w:sz w:val="20"/>
          <w:szCs w:val="20"/>
        </w:rPr>
        <w:t xml:space="preserve">No action was </w:t>
      </w:r>
    </w:p>
    <w:p w14:paraId="3EE75BA1" w14:textId="7137C184" w:rsidR="00513207" w:rsidRDefault="00AD70E6" w:rsidP="002E075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E075B">
        <w:rPr>
          <w:sz w:val="20"/>
          <w:szCs w:val="20"/>
        </w:rPr>
        <w:t>taken.</w:t>
      </w:r>
    </w:p>
    <w:p w14:paraId="1E302086" w14:textId="72990996" w:rsidR="005E01B0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A843B8">
        <w:rPr>
          <w:sz w:val="20"/>
          <w:szCs w:val="20"/>
        </w:rPr>
        <w:t>10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BE89C" w14:textId="77777777" w:rsidR="00640C07" w:rsidRDefault="00640C07" w:rsidP="00B97233">
      <w:r>
        <w:separator/>
      </w:r>
    </w:p>
  </w:endnote>
  <w:endnote w:type="continuationSeparator" w:id="0">
    <w:p w14:paraId="415F82C9" w14:textId="77777777" w:rsidR="00640C07" w:rsidRDefault="00640C07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E7C8" w14:textId="77777777" w:rsidR="00640C07" w:rsidRDefault="00640C07" w:rsidP="00B97233">
      <w:r>
        <w:separator/>
      </w:r>
    </w:p>
  </w:footnote>
  <w:footnote w:type="continuationSeparator" w:id="0">
    <w:p w14:paraId="478A14DC" w14:textId="77777777" w:rsidR="00640C07" w:rsidRDefault="00640C07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93F55"/>
    <w:rsid w:val="001A2C70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60FD3"/>
    <w:rsid w:val="00265CED"/>
    <w:rsid w:val="002756F5"/>
    <w:rsid w:val="00282C86"/>
    <w:rsid w:val="00285BB5"/>
    <w:rsid w:val="00286754"/>
    <w:rsid w:val="002A19C6"/>
    <w:rsid w:val="002B73EA"/>
    <w:rsid w:val="002B7A25"/>
    <w:rsid w:val="002C3C42"/>
    <w:rsid w:val="002E016D"/>
    <w:rsid w:val="002E075B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B1CFE"/>
    <w:rsid w:val="003B753A"/>
    <w:rsid w:val="003C4FA3"/>
    <w:rsid w:val="003C7532"/>
    <w:rsid w:val="003D209B"/>
    <w:rsid w:val="003E5BA1"/>
    <w:rsid w:val="003F37A1"/>
    <w:rsid w:val="003F775E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5</cp:revision>
  <cp:lastPrinted>2022-10-20T22:04:00Z</cp:lastPrinted>
  <dcterms:created xsi:type="dcterms:W3CDTF">2022-10-17T19:37:00Z</dcterms:created>
  <dcterms:modified xsi:type="dcterms:W3CDTF">2022-11-18T16:17:00Z</dcterms:modified>
</cp:coreProperties>
</file>